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5D9B1" w14:textId="25DFB71A" w:rsidR="00BB4E6C" w:rsidRPr="007D63E4" w:rsidRDefault="007D63E4" w:rsidP="007D63E4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ree</w:t>
      </w:r>
      <w:r>
        <w:rPr>
          <w:lang w:val="en-AU"/>
        </w:rPr>
        <w:t>: AVL or B-Tree</w:t>
      </w:r>
      <w:r w:rsidR="00340BFF">
        <w:rPr>
          <w:lang w:val="en-AU"/>
        </w:rPr>
        <w:t>: Store tokens</w:t>
      </w:r>
    </w:p>
    <w:p w14:paraId="2374AA6F" w14:textId="6DFCC79B" w:rsidR="007D63E4" w:rsidRPr="0093302B" w:rsidRDefault="007D63E4" w:rsidP="007D63E4">
      <w:pPr>
        <w:pStyle w:val="a3"/>
        <w:numPr>
          <w:ilvl w:val="0"/>
          <w:numId w:val="1"/>
        </w:numPr>
        <w:ind w:firstLineChars="0"/>
      </w:pPr>
      <w:r>
        <w:rPr>
          <w:rFonts w:hint="eastAsia"/>
          <w:lang w:val="en-AU"/>
        </w:rPr>
        <w:t>P</w:t>
      </w:r>
      <w:r>
        <w:rPr>
          <w:lang w:val="en-AU"/>
        </w:rPr>
        <w:t>attern: Observer</w:t>
      </w:r>
      <w:r w:rsidR="0093302B">
        <w:rPr>
          <w:lang w:val="en-AU"/>
        </w:rPr>
        <w:t xml:space="preserve"> (update linked object to users)</w:t>
      </w:r>
      <w:r>
        <w:rPr>
          <w:lang w:val="en-AU"/>
        </w:rPr>
        <w:t>, Factory</w:t>
      </w:r>
      <w:r w:rsidR="0093302B">
        <w:rPr>
          <w:lang w:val="en-AU"/>
        </w:rPr>
        <w:t xml:space="preserve"> (produce object)</w:t>
      </w:r>
      <w:r>
        <w:rPr>
          <w:lang w:val="en-AU"/>
        </w:rPr>
        <w:t>, State (registered user or not)</w:t>
      </w:r>
    </w:p>
    <w:p w14:paraId="15827BFF" w14:textId="0CA04AB2" w:rsidR="0093302B" w:rsidRDefault="0093302B" w:rsidP="008C03D0"/>
    <w:p w14:paraId="7C5E3373" w14:textId="3B7968A9" w:rsidR="009164DF" w:rsidRDefault="009164DF" w:rsidP="008C03D0">
      <w:r>
        <w:t>Part 124: Jun Cheng Zhang, Antung Chen</w:t>
      </w:r>
    </w:p>
    <w:p w14:paraId="4E10383E" w14:textId="40D68A3B" w:rsidR="009164DF" w:rsidRDefault="009164DF" w:rsidP="008C03D0">
      <w:pPr>
        <w:rPr>
          <w:rFonts w:hint="eastAsia"/>
        </w:rPr>
      </w:pPr>
      <w:r>
        <w:rPr>
          <w:rFonts w:hint="eastAsia"/>
        </w:rPr>
        <w:t>P</w:t>
      </w:r>
      <w:r>
        <w:t>art 3: Peicheng Liu, Zhidong Piao</w:t>
      </w:r>
    </w:p>
    <w:sectPr w:rsidR="009164D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412B1F"/>
    <w:multiLevelType w:val="hybridMultilevel"/>
    <w:tmpl w:val="217E6096"/>
    <w:lvl w:ilvl="0" w:tplc="B852DAB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5896561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UwNDUxtbQwNLdQ0lEKTi0uzszPAykwrAUAC+vM7ywAAAA="/>
  </w:docVars>
  <w:rsids>
    <w:rsidRoot w:val="003C00F8"/>
    <w:rsid w:val="00340BFF"/>
    <w:rsid w:val="003C00F8"/>
    <w:rsid w:val="007D63E4"/>
    <w:rsid w:val="008C03D0"/>
    <w:rsid w:val="009164DF"/>
    <w:rsid w:val="0093302B"/>
    <w:rsid w:val="00BB4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20200"/>
  <w15:chartTrackingRefBased/>
  <w15:docId w15:val="{138739D0-FE4D-4838-B0BB-CB9C0F3E8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D63E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2</Words>
  <Characters>185</Characters>
  <Application>Microsoft Office Word</Application>
  <DocSecurity>0</DocSecurity>
  <Lines>1</Lines>
  <Paragraphs>1</Paragraphs>
  <ScaleCrop>false</ScaleCrop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cheng Liu</dc:creator>
  <cp:keywords/>
  <dc:description/>
  <cp:lastModifiedBy>Peicheng Liu</cp:lastModifiedBy>
  <cp:revision>4</cp:revision>
  <dcterms:created xsi:type="dcterms:W3CDTF">2022-04-10T09:16:00Z</dcterms:created>
  <dcterms:modified xsi:type="dcterms:W3CDTF">2022-04-10T10:10:00Z</dcterms:modified>
</cp:coreProperties>
</file>